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23</w:t>
      </w:r>
      <w:r>
        <w:t xml:space="preserve"> 19:13:32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排序方式：作者筆畫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條目總數：33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志誠、葛冠琳，從實質課稅原則論贈與不法所得之課稅問題，財稅研究，第41卷第4期，129-144頁，200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江彥佐，營業稅法信託課稅問題之研討－以德國法為比較中心（上），會計師季刊，第275期，26-46頁，2018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江彥佐，營業稅法信託課稅問題之研討－以德國法為比較中心（下），會計師季刊，第276期，31-47頁，2018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建良，稅務行政訴訟若干舉證問題析論－以台北高等行政法院97年度訴字第1792號判決為例案，台灣法學雜誌，第173期，57-75頁，2011年04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范文清，論欠稅限制出境之合憲性，東吳法律學報，第27卷第2期，35-99頁，2015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稅捐規避及其相關聯概念之辨正，月旦財經法雜誌，第19期，67-101頁，2009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股票孳息他益信託之課稅－從信託法理談起，當代財政，第28期，17-29頁，2013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不動產稅制改革芻議－下，稅務旬刊，第2230期，24-29頁，2013年09月1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論稅捐規避行為之立法與行為的類型化，興大法學，第15期，27-100頁，2014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稅捐稽徵協力義務、推計課稅與協力義務違反的制裁－以納稅者權利保護法第14條規定討論與條文修正建議為中心，臺北大學法學論叢，第110期，1-91頁，2019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事實認定錯誤之溢繳稅款的返還－最高行政法院107年度判字第340號判決評釋，月旦裁判時報，第93期，14-23頁，2020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借用他人名義在特銷稅上的評價－最高行政法院109年度上字第5886號判決簡評，財稅法令半月刊，第44卷第9期，25-39頁，2021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柯格鐘，再論租稅刑罰與租稅行政罰之關係，月旦財稅實務釋評，第30期，8-17頁，2022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衍任，跨國稅捐事務的思考流程與審查步驟，公法研究，第10期，253-292頁，2024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實質課稅原則裁判之研討，法令月刊，第59卷第3期，102-138頁，2008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法實務導讀（最高行政法院100年度判字第336號判決等5則裁判之說明），台灣法學雜誌，第175期，175-184頁，2011年05月0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務行政爭訟舉證責任相關問題探討，當代財政，第13期，25-57頁，2012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營業稅之稅捐主體與客體之探討，當代財政，第25期，19-40頁，2013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實質課稅原則之適用界限，東吳公法論叢，第6期，159-218頁，2013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行政法院歷年來優良稅法判決評析，月旦財經法雜誌，第33期，35-69頁，2013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法上之正當法律程序，租稅正義與人權保障：葛克昌教授祝壽論文集，新學林出版股份有限公司，2016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從私法自治權之保障，談稅法對於私法秩序之融合原則，稅務旬刊，第2366期，7-15頁，2017年06月20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租稅協定之適用問題－以臺英租稅協定之適用為例，月旦法學教室，第212期，52-59頁，2020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租稅協定之解釋適用（下），植根雜誌，第37卷第1期，1-10頁，2021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清秀，稅法上借牌營業課稅問題之探討－從體系正義觀點出發，東吳法律學報，第35卷第3期，1-37頁，2024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盛子龍，租稅核課處分存續力之突破與退稅請求權，國立中正大學法學集刊，第75期，75-166頁，2022年04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俊杰，稅捐假扣押制度之裁判分析（中），財稅法令半月刊，第48卷第2期，31-37頁，2025年01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源浩，實質課稅與稅捐規避行為之舉證責任，法學叢刊，第59卷第4期，101-130頁，2014年10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趙逸凡，打房的第二支箭－評析支持囤房稅正反雙方論點，財稅法令半月刊，第44卷第11期，43-48頁，2021年06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廖欽福，論菸稅與菸品健康福利捐之財政民主統制，科技法律評析，第9期，155-248頁，2016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盧秀虹，臺灣傳奇「青果大王」欠稅案，法務通訊，第3049期，5-6頁，2021年04月0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如蘭，納保法實施後稅務專庭對於納稅者權利保障的實踐，中正財經法學，第24期，87-163頁，2022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羅裕翔、趙逸凡，夫妻財產制之法理探析－兼論稅務及土地實務運作，2021年07月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1:13:33Z</dcterms:created>
  <dcterms:modified xsi:type="dcterms:W3CDTF">2025-10-23T11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